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6F608">
    <v:background id="_x0000_s1025" o:bwmode="white" fillcolor="#f6f608" o:targetscreensize="800,600">
      <v:fill color2="fill darken(100)" angle="-45" method="linear sigma" type="gradient"/>
    </v:background>
  </w:background>
  <w:body>
    <w:p w:rsidR="000A4E96" w:rsidRDefault="000A4E96"/>
    <w:tbl>
      <w:tblPr>
        <w:tblpPr w:leftFromText="180" w:rightFromText="180" w:vertAnchor="page" w:horzAnchor="page" w:tblpX="241" w:tblpY="631"/>
        <w:tblW w:w="11743" w:type="dxa"/>
        <w:tblLayout w:type="fixed"/>
        <w:tblLook w:val="0000"/>
      </w:tblPr>
      <w:tblGrid>
        <w:gridCol w:w="4247"/>
        <w:gridCol w:w="7496"/>
      </w:tblGrid>
      <w:tr w:rsidR="000A4E96" w:rsidRPr="003523AC" w:rsidTr="000A4E96">
        <w:trPr>
          <w:trHeight w:val="15309"/>
        </w:trPr>
        <w:tc>
          <w:tcPr>
            <w:tcW w:w="4247" w:type="dxa"/>
            <w:tcBorders>
              <w:right w:val="thinThickLargeGap" w:sz="24" w:space="0" w:color="auto"/>
            </w:tcBorders>
            <w:shd w:val="clear" w:color="auto" w:fill="FFFFFF"/>
          </w:tcPr>
          <w:p w:rsidR="000A4E96" w:rsidRDefault="000A4E96" w:rsidP="000A4E96">
            <w:pPr>
              <w:jc w:val="center"/>
              <w:rPr>
                <w:rFonts w:ascii="Century Gothic" w:hAnsi="Century Gothic" w:cs="Arial"/>
                <w:b/>
              </w:rPr>
            </w:pPr>
          </w:p>
          <w:p w:rsidR="000A4E96" w:rsidRDefault="000A4E96" w:rsidP="000A4E96">
            <w:pPr>
              <w:jc w:val="center"/>
              <w:rPr>
                <w:rFonts w:ascii="Century Gothic" w:hAnsi="Century Gothic" w:cs="Arial"/>
                <w:b/>
              </w:rPr>
            </w:pPr>
          </w:p>
          <w:p w:rsidR="000A4E96" w:rsidRDefault="000A4E96" w:rsidP="000A4E96">
            <w:pPr>
              <w:jc w:val="center"/>
              <w:rPr>
                <w:rFonts w:ascii="Century Gothic" w:hAnsi="Century Gothic" w:cs="Arial"/>
                <w:b/>
                <w:sz w:val="32"/>
              </w:rPr>
            </w:pPr>
            <w:r>
              <w:rPr>
                <w:rFonts w:ascii="Century Gothic" w:hAnsi="Century Gothic" w:cs="Arial"/>
                <w:b/>
                <w:noProof/>
                <w:sz w:val="22"/>
                <w:szCs w:val="22"/>
              </w:rPr>
              <w:drawing>
                <wp:inline distT="0" distB="0" distL="0" distR="0">
                  <wp:extent cx="2288721" cy="552450"/>
                  <wp:effectExtent l="19050" t="0" r="0" b="0"/>
                  <wp:docPr id="9" name="Picture 19" descr="mint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mint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8721" cy="552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A4E96" w:rsidRPr="000A4E96" w:rsidRDefault="000A4E96" w:rsidP="000A4E96">
            <w:pPr>
              <w:jc w:val="center"/>
              <w:rPr>
                <w:rFonts w:ascii="Century Gothic" w:hAnsi="Century Gothic" w:cs="Arial"/>
                <w:b/>
                <w:sz w:val="18"/>
                <w:szCs w:val="18"/>
              </w:rPr>
            </w:pPr>
          </w:p>
          <w:p w:rsidR="000A4E96" w:rsidRDefault="000A4E96" w:rsidP="000A4E96">
            <w:pPr>
              <w:jc w:val="center"/>
              <w:rPr>
                <w:rFonts w:ascii="Century Gothic" w:hAnsi="Century Gothic" w:cs="Arial"/>
                <w:b/>
                <w:sz w:val="32"/>
              </w:rPr>
            </w:pPr>
            <w:r>
              <w:rPr>
                <w:noProof/>
              </w:rPr>
              <w:drawing>
                <wp:inline distT="0" distB="0" distL="0" distR="0">
                  <wp:extent cx="1704975" cy="1169692"/>
                  <wp:effectExtent l="19050" t="0" r="9525" b="0"/>
                  <wp:docPr id="10" name="Picture 5" descr="Image result for hrvatska turistička zajednic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hrvatska turistička zajednic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18284" t="13158" r="17537" b="92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4975" cy="11696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A4E96" w:rsidRPr="000A4E96" w:rsidRDefault="000A4E96" w:rsidP="000A4E96">
            <w:pPr>
              <w:jc w:val="center"/>
              <w:rPr>
                <w:rFonts w:ascii="Century Gothic" w:hAnsi="Century Gothic" w:cs="Arial"/>
                <w:b/>
                <w:sz w:val="18"/>
                <w:szCs w:val="18"/>
              </w:rPr>
            </w:pPr>
          </w:p>
          <w:p w:rsidR="000A4E96" w:rsidRDefault="000A4E96" w:rsidP="000A4E96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000250" cy="670539"/>
                  <wp:effectExtent l="19050" t="0" r="0" b="0"/>
                  <wp:docPr id="12" name="Picture 2" descr="C:\Users\Tomislav\Downloads\Izrezak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Tomislav\Downloads\Izrezak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6705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539AD">
              <w:rPr>
                <w:noProof/>
              </w:rPr>
              <w:t xml:space="preserve"> </w:t>
            </w:r>
            <w:r>
              <w:t xml:space="preserve"> </w:t>
            </w:r>
          </w:p>
          <w:p w:rsidR="000A4E96" w:rsidRPr="000A4E96" w:rsidRDefault="000A4E96" w:rsidP="000A4E96">
            <w:pPr>
              <w:jc w:val="center"/>
              <w:rPr>
                <w:sz w:val="18"/>
                <w:szCs w:val="18"/>
              </w:rPr>
            </w:pPr>
            <w:r w:rsidRPr="000A4E96">
              <w:rPr>
                <w:sz w:val="18"/>
                <w:szCs w:val="18"/>
              </w:rPr>
              <w:t xml:space="preserve"> </w:t>
            </w:r>
          </w:p>
          <w:p w:rsidR="000A4E96" w:rsidRPr="008C1EE5" w:rsidRDefault="000A4E96" w:rsidP="000A4E96">
            <w:pPr>
              <w:jc w:val="center"/>
              <w:rPr>
                <w:sz w:val="2"/>
                <w:szCs w:val="2"/>
              </w:rPr>
            </w:pPr>
          </w:p>
          <w:p w:rsidR="000A4E96" w:rsidRPr="008C1EE5" w:rsidRDefault="000A4E96" w:rsidP="000A4E96">
            <w:pPr>
              <w:jc w:val="center"/>
              <w:rPr>
                <w:sz w:val="2"/>
                <w:szCs w:val="2"/>
              </w:rPr>
            </w:pPr>
          </w:p>
          <w:p w:rsidR="000A4E96" w:rsidRDefault="000A4E96" w:rsidP="000A4E96">
            <w:pPr>
              <w:jc w:val="center"/>
              <w:rPr>
                <w:rFonts w:ascii="Century Gothic" w:hAnsi="Century Gothic" w:cs="Arial"/>
                <w:b/>
                <w:sz w:val="32"/>
              </w:rPr>
            </w:pPr>
            <w:r>
              <w:rPr>
                <w:noProof/>
              </w:rPr>
              <w:drawing>
                <wp:inline distT="0" distB="0" distL="0" distR="0">
                  <wp:extent cx="2324100" cy="717737"/>
                  <wp:effectExtent l="19050" t="0" r="0" b="0"/>
                  <wp:docPr id="14" name="Picture 3" descr="Slikovni rezultat za međimurska župani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likovni rezultat za međimurska županij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7177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A4E96" w:rsidRPr="000A4E96" w:rsidRDefault="000A4E96" w:rsidP="000A4E96">
            <w:pPr>
              <w:jc w:val="center"/>
              <w:rPr>
                <w:rFonts w:ascii="Century Gothic" w:hAnsi="Century Gothic" w:cs="Arial"/>
                <w:b/>
                <w:sz w:val="32"/>
              </w:rPr>
            </w:pPr>
          </w:p>
          <w:p w:rsidR="000A4E96" w:rsidRDefault="000A4E96" w:rsidP="000A4E96">
            <w:pPr>
              <w:jc w:val="center"/>
              <w:rPr>
                <w:rFonts w:ascii="Century Gothic" w:hAnsi="Century Gothic" w:cs="Arial"/>
                <w:color w:val="00B050"/>
                <w:sz w:val="17"/>
                <w:szCs w:val="17"/>
              </w:rPr>
            </w:pPr>
            <w:r w:rsidRPr="00581260">
              <w:rPr>
                <w:rFonts w:ascii="Century Gothic" w:hAnsi="Century Gothic" w:cs="Arial"/>
                <w:noProof/>
                <w:color w:val="00B050"/>
                <w:sz w:val="17"/>
                <w:szCs w:val="17"/>
              </w:rPr>
              <w:drawing>
                <wp:inline distT="0" distB="0" distL="0" distR="0">
                  <wp:extent cx="1790700" cy="992299"/>
                  <wp:effectExtent l="0" t="0" r="0" b="0"/>
                  <wp:docPr id="15" name="Picture 1" descr="selo-novi-logo---varijanta-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elo-novi-logo---varijanta-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8541" cy="996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A4E96" w:rsidRDefault="000A4E96" w:rsidP="000A4E96">
            <w:pPr>
              <w:jc w:val="center"/>
              <w:rPr>
                <w:rFonts w:ascii="Century Gothic" w:hAnsi="Century Gothic" w:cs="Arial"/>
                <w:color w:val="00B050"/>
                <w:sz w:val="17"/>
                <w:szCs w:val="17"/>
              </w:rPr>
            </w:pPr>
          </w:p>
          <w:p w:rsidR="000A4E96" w:rsidRDefault="000A4E96" w:rsidP="000A4E96">
            <w:pPr>
              <w:jc w:val="center"/>
              <w:rPr>
                <w:rFonts w:ascii="Century Gothic" w:hAnsi="Century Gothic" w:cs="Arial"/>
                <w:color w:val="00B050"/>
                <w:sz w:val="17"/>
                <w:szCs w:val="17"/>
              </w:rPr>
            </w:pPr>
          </w:p>
          <w:p w:rsidR="000A4E96" w:rsidRDefault="000A4E96" w:rsidP="000A4E96">
            <w:pPr>
              <w:jc w:val="center"/>
              <w:rPr>
                <w:rFonts w:ascii="Century Gothic" w:hAnsi="Century Gothic" w:cs="Arial"/>
                <w:color w:val="00B050"/>
                <w:sz w:val="17"/>
                <w:szCs w:val="17"/>
              </w:rPr>
            </w:pPr>
            <w:r>
              <w:rPr>
                <w:rFonts w:ascii="Century Gothic" w:hAnsi="Century Gothic" w:cs="Arial"/>
                <w:b/>
                <w:noProof/>
                <w:sz w:val="32"/>
                <w:szCs w:val="32"/>
              </w:rPr>
              <w:drawing>
                <wp:inline distT="0" distB="0" distL="0" distR="0">
                  <wp:extent cx="1628775" cy="571500"/>
                  <wp:effectExtent l="19050" t="0" r="9525" b="0"/>
                  <wp:docPr id="16" name="Picture 5" descr="hf grupa1-400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f grupa1-400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8775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A4E96" w:rsidRPr="006A2944" w:rsidRDefault="000A4E96" w:rsidP="000A4E96">
            <w:pPr>
              <w:jc w:val="center"/>
              <w:rPr>
                <w:rFonts w:ascii="Century Gothic" w:hAnsi="Century Gothic" w:cs="Arial"/>
                <w:color w:val="00B050"/>
                <w:sz w:val="17"/>
                <w:szCs w:val="17"/>
              </w:rPr>
            </w:pPr>
          </w:p>
          <w:p w:rsidR="000A4E96" w:rsidRPr="006D35D0" w:rsidRDefault="000A4E96" w:rsidP="000A4E96">
            <w:pPr>
              <w:jc w:val="center"/>
              <w:rPr>
                <w:rFonts w:ascii="Century Gothic" w:hAnsi="Century Gothic" w:cs="Arial"/>
                <w:sz w:val="10"/>
                <w:szCs w:val="10"/>
              </w:rPr>
            </w:pPr>
          </w:p>
          <w:p w:rsidR="000A4E96" w:rsidRPr="003523AC" w:rsidRDefault="000A4E96" w:rsidP="000A4E96">
            <w:pPr>
              <w:jc w:val="center"/>
              <w:rPr>
                <w:rFonts w:ascii="Century Gothic" w:hAnsi="Century Gothic" w:cs="Arial"/>
              </w:rPr>
            </w:pPr>
            <w:r w:rsidRPr="003523AC">
              <w:rPr>
                <w:rFonts w:ascii="Century Gothic" w:hAnsi="Century Gothic" w:cs="Arial"/>
              </w:rPr>
              <w:t>INFORMACIJE I PRIJAVE</w:t>
            </w:r>
          </w:p>
          <w:p w:rsidR="000A4E96" w:rsidRPr="00581260" w:rsidRDefault="000A4E96" w:rsidP="000A4E96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  <w:p w:rsidR="000A4E96" w:rsidRPr="006D35D0" w:rsidRDefault="000A4E96" w:rsidP="000A4E96">
            <w:pPr>
              <w:jc w:val="center"/>
              <w:rPr>
                <w:rFonts w:ascii="Century Gothic" w:hAnsi="Century Gothic" w:cs="Arial"/>
                <w:b/>
                <w:color w:val="4F6228"/>
                <w:sz w:val="22"/>
                <w:szCs w:val="22"/>
              </w:rPr>
            </w:pPr>
            <w:r w:rsidRPr="006D35D0">
              <w:rPr>
                <w:rFonts w:ascii="Century Gothic" w:hAnsi="Century Gothic" w:cs="Arial"/>
                <w:b/>
                <w:color w:val="4F6228"/>
                <w:sz w:val="22"/>
                <w:szCs w:val="22"/>
              </w:rPr>
              <w:t>Klub članova „Selo“</w:t>
            </w:r>
          </w:p>
          <w:p w:rsidR="000A4E96" w:rsidRPr="006D35D0" w:rsidRDefault="000A4E96" w:rsidP="000A4E96">
            <w:pPr>
              <w:jc w:val="center"/>
              <w:rPr>
                <w:rFonts w:ascii="Century Gothic" w:hAnsi="Century Gothic" w:cs="Arial"/>
                <w:sz w:val="22"/>
                <w:szCs w:val="22"/>
              </w:rPr>
            </w:pPr>
            <w:r w:rsidRPr="006D35D0">
              <w:rPr>
                <w:rFonts w:ascii="Century Gothic" w:hAnsi="Century Gothic" w:cs="Arial"/>
                <w:sz w:val="22"/>
                <w:szCs w:val="22"/>
              </w:rPr>
              <w:t xml:space="preserve">Tel: 01 233 77 41 </w:t>
            </w:r>
          </w:p>
          <w:p w:rsidR="000A4E96" w:rsidRDefault="000A4E96" w:rsidP="000A4E96">
            <w:pPr>
              <w:jc w:val="center"/>
              <w:rPr>
                <w:rFonts w:ascii="Century Gothic" w:hAnsi="Century Gothic" w:cs="Arial"/>
                <w:sz w:val="22"/>
                <w:szCs w:val="22"/>
              </w:rPr>
            </w:pPr>
            <w:r w:rsidRPr="006D35D0">
              <w:rPr>
                <w:rFonts w:ascii="Century Gothic" w:hAnsi="Century Gothic" w:cs="Arial"/>
                <w:sz w:val="22"/>
                <w:szCs w:val="22"/>
              </w:rPr>
              <w:t xml:space="preserve">Fax: 012314184 </w:t>
            </w:r>
          </w:p>
          <w:p w:rsidR="000A4E96" w:rsidRPr="006D35D0" w:rsidRDefault="000A4E96" w:rsidP="000A4E96">
            <w:pPr>
              <w:jc w:val="center"/>
              <w:rPr>
                <w:rFonts w:ascii="Century Gothic" w:hAnsi="Century Gothic" w:cs="Arial"/>
                <w:sz w:val="22"/>
                <w:szCs w:val="22"/>
              </w:rPr>
            </w:pPr>
          </w:p>
          <w:p w:rsidR="000A4E96" w:rsidRPr="006D35D0" w:rsidRDefault="000A4E96" w:rsidP="000A4E96">
            <w:pPr>
              <w:jc w:val="center"/>
              <w:rPr>
                <w:rFonts w:ascii="Century Gothic" w:hAnsi="Century Gothic" w:cs="Arial"/>
                <w:color w:val="000000"/>
                <w:sz w:val="22"/>
                <w:szCs w:val="22"/>
              </w:rPr>
            </w:pPr>
            <w:r w:rsidRPr="006D35D0">
              <w:rPr>
                <w:rFonts w:ascii="Century Gothic" w:hAnsi="Century Gothic" w:cs="Arial"/>
                <w:sz w:val="22"/>
                <w:szCs w:val="22"/>
              </w:rPr>
              <w:t xml:space="preserve">Email: </w:t>
            </w:r>
            <w:hyperlink r:id="rId14" w:history="1">
              <w:r w:rsidRPr="006D35D0">
                <w:rPr>
                  <w:rStyle w:val="Hyperlink"/>
                  <w:rFonts w:ascii="Century Gothic" w:hAnsi="Century Gothic" w:cs="Arial"/>
                  <w:color w:val="000000"/>
                  <w:sz w:val="22"/>
                  <w:szCs w:val="22"/>
                  <w:u w:val="none"/>
                </w:rPr>
                <w:t>info@klubselo.hr</w:t>
              </w:r>
            </w:hyperlink>
          </w:p>
          <w:p w:rsidR="000A4E96" w:rsidRPr="006D35D0" w:rsidRDefault="000A4E96" w:rsidP="000A4E96">
            <w:pPr>
              <w:jc w:val="center"/>
              <w:rPr>
                <w:rFonts w:ascii="Century Gothic" w:hAnsi="Century Gothic" w:cs="Arial"/>
                <w:color w:val="000000"/>
                <w:sz w:val="22"/>
                <w:szCs w:val="22"/>
              </w:rPr>
            </w:pPr>
          </w:p>
          <w:p w:rsidR="000A4E96" w:rsidRPr="006D35D0" w:rsidRDefault="000A4E96" w:rsidP="000A4E96">
            <w:pPr>
              <w:jc w:val="center"/>
              <w:rPr>
                <w:rFonts w:ascii="Century Gothic" w:hAnsi="Century Gothic" w:cs="Arial"/>
                <w:sz w:val="22"/>
                <w:szCs w:val="22"/>
              </w:rPr>
            </w:pPr>
            <w:r w:rsidRPr="006D35D0">
              <w:rPr>
                <w:rFonts w:ascii="Century Gothic" w:hAnsi="Century Gothic" w:cs="Arial"/>
                <w:sz w:val="22"/>
                <w:szCs w:val="22"/>
              </w:rPr>
              <w:t>Email: info@ekoetnogrupa.hr</w:t>
            </w:r>
          </w:p>
          <w:p w:rsidR="000A4E96" w:rsidRPr="00581260" w:rsidRDefault="000A4E96" w:rsidP="000A4E96">
            <w:pPr>
              <w:pStyle w:val="Footer"/>
              <w:tabs>
                <w:tab w:val="clear" w:pos="4536"/>
                <w:tab w:val="clear" w:pos="9072"/>
                <w:tab w:val="left" w:pos="2460"/>
              </w:tabs>
              <w:rPr>
                <w:rFonts w:ascii="Century Gothic" w:hAnsi="Century Gothic"/>
                <w:noProof/>
                <w:sz w:val="20"/>
                <w:szCs w:val="20"/>
                <w:lang w:val="en-US" w:eastAsia="en-US"/>
              </w:rPr>
            </w:pPr>
            <w:r w:rsidRPr="00581260">
              <w:rPr>
                <w:rFonts w:ascii="Century Gothic" w:hAnsi="Century Gothic"/>
                <w:noProof/>
                <w:sz w:val="20"/>
                <w:szCs w:val="20"/>
                <w:lang w:val="en-US" w:eastAsia="en-US"/>
              </w:rPr>
              <w:t xml:space="preserve">                      </w:t>
            </w:r>
            <w:r w:rsidRPr="00581260">
              <w:rPr>
                <w:rFonts w:ascii="Century Gothic" w:hAnsi="Century Gothic"/>
                <w:noProof/>
                <w:sz w:val="20"/>
                <w:szCs w:val="20"/>
                <w:lang w:val="en-US" w:eastAsia="en-US"/>
              </w:rPr>
              <w:tab/>
            </w:r>
          </w:p>
          <w:p w:rsidR="000A4E96" w:rsidRPr="006D35D0" w:rsidRDefault="000A4E96" w:rsidP="000A4E96">
            <w:pPr>
              <w:pStyle w:val="Footer"/>
              <w:spacing w:line="360" w:lineRule="auto"/>
              <w:jc w:val="center"/>
              <w:rPr>
                <w:rFonts w:ascii="Century Gothic" w:hAnsi="Century Gothic" w:cs="Arial"/>
                <w:sz w:val="22"/>
                <w:szCs w:val="22"/>
              </w:rPr>
            </w:pPr>
            <w:r w:rsidRPr="006D35D0">
              <w:rPr>
                <w:rFonts w:ascii="Century Gothic" w:hAnsi="Century Gothic" w:cs="Arial"/>
                <w:noProof/>
                <w:sz w:val="22"/>
                <w:szCs w:val="22"/>
              </w:rPr>
              <w:drawing>
                <wp:inline distT="0" distB="0" distL="0" distR="0">
                  <wp:extent cx="161925" cy="161925"/>
                  <wp:effectExtent l="19050" t="0" r="9525" b="0"/>
                  <wp:docPr id="17" name="Picture 6" descr="unnam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unnam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D35D0">
              <w:rPr>
                <w:rFonts w:ascii="Century Gothic" w:hAnsi="Century Gothic" w:cs="Arial"/>
                <w:b/>
                <w:sz w:val="22"/>
                <w:szCs w:val="22"/>
              </w:rPr>
              <w:t xml:space="preserve">  Facebook:</w:t>
            </w:r>
            <w:r w:rsidRPr="006D35D0">
              <w:rPr>
                <w:rFonts w:ascii="Century Gothic" w:hAnsi="Century Gothic" w:cs="Arial"/>
                <w:sz w:val="22"/>
                <w:szCs w:val="22"/>
              </w:rPr>
              <w:t xml:space="preserve"> Klub Članova Selo</w:t>
            </w:r>
          </w:p>
          <w:p w:rsidR="000A4E96" w:rsidRPr="006D35D0" w:rsidRDefault="000A4E96" w:rsidP="000A4E96">
            <w:pPr>
              <w:pStyle w:val="Footer"/>
              <w:jc w:val="center"/>
              <w:rPr>
                <w:rFonts w:ascii="Century Gothic" w:hAnsi="Century Gothic" w:cs="Arial"/>
                <w:sz w:val="4"/>
                <w:szCs w:val="4"/>
              </w:rPr>
            </w:pPr>
          </w:p>
          <w:p w:rsidR="000A4E96" w:rsidRPr="006D35D0" w:rsidRDefault="000A4E96" w:rsidP="000A4E96">
            <w:pPr>
              <w:spacing w:line="360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6D35D0">
              <w:rPr>
                <w:rFonts w:ascii="Century Gothic" w:hAnsi="Century Gothic" w:cs="Arial"/>
                <w:noProof/>
                <w:sz w:val="22"/>
                <w:szCs w:val="22"/>
              </w:rPr>
              <w:drawing>
                <wp:inline distT="0" distB="0" distL="0" distR="0">
                  <wp:extent cx="171450" cy="171450"/>
                  <wp:effectExtent l="19050" t="0" r="0" b="0"/>
                  <wp:docPr id="18" name="Picture 7" descr="unnam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unnam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D35D0">
              <w:rPr>
                <w:rFonts w:ascii="Century Gothic" w:hAnsi="Century Gothic" w:cs="Arial"/>
                <w:sz w:val="22"/>
                <w:szCs w:val="22"/>
              </w:rPr>
              <w:t xml:space="preserve">  </w:t>
            </w:r>
            <w:r w:rsidRPr="006D35D0">
              <w:rPr>
                <w:rFonts w:ascii="Century Gothic" w:hAnsi="Century Gothic" w:cs="Arial"/>
                <w:b/>
                <w:sz w:val="22"/>
                <w:szCs w:val="22"/>
              </w:rPr>
              <w:t>Facebook:</w:t>
            </w:r>
            <w:r w:rsidRPr="006D35D0">
              <w:rPr>
                <w:rFonts w:ascii="Century Gothic" w:hAnsi="Century Gothic" w:cs="Arial"/>
                <w:sz w:val="22"/>
                <w:szCs w:val="22"/>
              </w:rPr>
              <w:t xml:space="preserve"> HF Eko Etno Grupa</w:t>
            </w:r>
          </w:p>
        </w:tc>
        <w:tc>
          <w:tcPr>
            <w:tcW w:w="7496" w:type="dxa"/>
            <w:tcBorders>
              <w:left w:val="thinThickLargeGap" w:sz="24" w:space="0" w:color="auto"/>
            </w:tcBorders>
            <w:shd w:val="clear" w:color="auto" w:fill="FFFFFF"/>
          </w:tcPr>
          <w:p w:rsidR="000A4E96" w:rsidRDefault="000A4E96" w:rsidP="000A4E96">
            <w:pPr>
              <w:spacing w:before="240"/>
              <w:jc w:val="center"/>
              <w:rPr>
                <w:rFonts w:ascii="Century Gothic" w:hAnsi="Century Gothic" w:cs="Arial"/>
                <w:szCs w:val="28"/>
              </w:rPr>
            </w:pPr>
          </w:p>
          <w:p w:rsidR="000A4E96" w:rsidRPr="00E9254F" w:rsidRDefault="000A4E96" w:rsidP="000A4E96">
            <w:pPr>
              <w:spacing w:before="240"/>
              <w:jc w:val="center"/>
              <w:rPr>
                <w:rFonts w:ascii="Century Gothic" w:hAnsi="Century Gothic" w:cs="Arial"/>
                <w:szCs w:val="28"/>
              </w:rPr>
            </w:pPr>
            <w:r w:rsidRPr="00E9254F">
              <w:rPr>
                <w:rFonts w:ascii="Century Gothic" w:hAnsi="Century Gothic" w:cs="Arial"/>
                <w:szCs w:val="28"/>
              </w:rPr>
              <w:t>POZIV NA SEMINAR</w:t>
            </w:r>
          </w:p>
          <w:p w:rsidR="000A4E96" w:rsidRPr="00E9254F" w:rsidRDefault="000A4E96" w:rsidP="000A4E96">
            <w:pPr>
              <w:spacing w:before="240"/>
              <w:jc w:val="center"/>
              <w:rPr>
                <w:rFonts w:ascii="Century Gothic" w:hAnsi="Century Gothic" w:cs="Arial"/>
                <w:szCs w:val="28"/>
              </w:rPr>
            </w:pPr>
          </w:p>
          <w:p w:rsidR="000A4E96" w:rsidRPr="003523AC" w:rsidRDefault="000A4E96" w:rsidP="000A4E96">
            <w:pPr>
              <w:jc w:val="center"/>
              <w:rPr>
                <w:rFonts w:ascii="Century Gothic" w:hAnsi="Century Gothic" w:cs="Arial"/>
                <w:b/>
                <w:sz w:val="32"/>
                <w:szCs w:val="36"/>
              </w:rPr>
            </w:pPr>
            <w:r w:rsidRPr="007770A7">
              <w:rPr>
                <w:rFonts w:ascii="Century Gothic" w:hAnsi="Century Gothic" w:cs="Arial"/>
                <w:b/>
                <w:sz w:val="32"/>
                <w:szCs w:val="36"/>
              </w:rPr>
              <w:t>„ZA RAZVOJ RURALNIH KRAJEVA</w:t>
            </w:r>
            <w:r w:rsidRPr="003523AC">
              <w:rPr>
                <w:rFonts w:ascii="Century Gothic" w:hAnsi="Century Gothic" w:cs="Arial"/>
                <w:b/>
                <w:sz w:val="32"/>
                <w:szCs w:val="36"/>
              </w:rPr>
              <w:t>“</w:t>
            </w:r>
          </w:p>
          <w:p w:rsidR="000A4E96" w:rsidRPr="003523AC" w:rsidRDefault="000A4E96" w:rsidP="000A4E96">
            <w:pPr>
              <w:ind w:right="99"/>
              <w:jc w:val="center"/>
              <w:rPr>
                <w:rFonts w:ascii="Century Gothic" w:hAnsi="Century Gothic" w:cs="Arial"/>
                <w:b/>
                <w:sz w:val="28"/>
                <w:szCs w:val="32"/>
              </w:rPr>
            </w:pPr>
            <w:r w:rsidRPr="003523AC">
              <w:rPr>
                <w:rFonts w:ascii="Century Gothic" w:hAnsi="Century Gothic" w:cs="Arial"/>
                <w:b/>
                <w:sz w:val="28"/>
                <w:szCs w:val="32"/>
              </w:rPr>
              <w:t>OBRAZOVANJE ZA TURIZAM NA SELJAČKIM GOSPODARSTVIMA I RURALNI TURIZAM</w:t>
            </w:r>
          </w:p>
          <w:p w:rsidR="000A4E96" w:rsidRPr="003523AC" w:rsidRDefault="000A4E96" w:rsidP="000A4E96">
            <w:pPr>
              <w:ind w:right="99"/>
              <w:rPr>
                <w:rFonts w:ascii="Century Gothic" w:hAnsi="Century Gothic" w:cs="Arial"/>
                <w:b/>
                <w:sz w:val="22"/>
              </w:rPr>
            </w:pPr>
          </w:p>
          <w:p w:rsidR="000A4E96" w:rsidRPr="003523AC" w:rsidRDefault="000A4E96" w:rsidP="000A4E96">
            <w:pPr>
              <w:pStyle w:val="NormalWeb"/>
              <w:spacing w:before="0" w:beforeAutospacing="0" w:after="0" w:afterAutospacing="0"/>
              <w:jc w:val="center"/>
              <w:rPr>
                <w:rFonts w:ascii="Century Gothic" w:hAnsi="Century Gothic" w:cs="Arial"/>
                <w:b/>
                <w:sz w:val="28"/>
                <w:szCs w:val="32"/>
              </w:rPr>
            </w:pPr>
            <w:r w:rsidRPr="003523AC">
              <w:rPr>
                <w:rFonts w:ascii="Century Gothic" w:hAnsi="Century Gothic" w:cs="Arial"/>
                <w:b/>
                <w:sz w:val="28"/>
                <w:szCs w:val="32"/>
              </w:rPr>
              <w:t xml:space="preserve">koji će se održati u </w:t>
            </w:r>
            <w:r>
              <w:rPr>
                <w:rFonts w:ascii="Century Gothic" w:hAnsi="Century Gothic" w:cs="Arial"/>
                <w:b/>
                <w:sz w:val="28"/>
                <w:szCs w:val="32"/>
              </w:rPr>
              <w:t>Međimurskoj</w:t>
            </w:r>
            <w:r w:rsidRPr="003523AC">
              <w:rPr>
                <w:rFonts w:ascii="Century Gothic" w:hAnsi="Century Gothic" w:cs="Arial"/>
                <w:b/>
                <w:sz w:val="28"/>
                <w:szCs w:val="32"/>
              </w:rPr>
              <w:t xml:space="preserve"> županiji</w:t>
            </w:r>
          </w:p>
          <w:p w:rsidR="000A4E96" w:rsidRPr="00C539AD" w:rsidRDefault="000A4E96" w:rsidP="000A4E96">
            <w:pPr>
              <w:pStyle w:val="NormalWeb"/>
              <w:spacing w:before="0" w:beforeAutospacing="0" w:after="0" w:afterAutospacing="0"/>
              <w:ind w:left="360"/>
              <w:jc w:val="center"/>
              <w:rPr>
                <w:rFonts w:ascii="Century Gothic" w:hAnsi="Century Gothic" w:cs="Arial"/>
                <w:b/>
                <w:sz w:val="18"/>
                <w:szCs w:val="18"/>
              </w:rPr>
            </w:pPr>
          </w:p>
          <w:p w:rsidR="000A4E96" w:rsidRPr="003523AC" w:rsidRDefault="00212597" w:rsidP="000A4E96">
            <w:pPr>
              <w:pStyle w:val="NormalWeb"/>
              <w:spacing w:before="0" w:beforeAutospacing="0" w:after="0" w:afterAutospacing="0"/>
              <w:ind w:left="360"/>
              <w:jc w:val="center"/>
              <w:rPr>
                <w:rFonts w:ascii="Century Gothic" w:hAnsi="Century Gothic" w:cs="Arial"/>
                <w:b/>
                <w:sz w:val="28"/>
                <w:szCs w:val="32"/>
              </w:rPr>
            </w:pPr>
            <w:r>
              <w:rPr>
                <w:rFonts w:ascii="Century Gothic" w:hAnsi="Century Gothic" w:cs="Arial"/>
                <w:b/>
                <w:sz w:val="28"/>
                <w:szCs w:val="32"/>
              </w:rPr>
              <w:t>21</w:t>
            </w:r>
            <w:r w:rsidR="000A4E96">
              <w:rPr>
                <w:rFonts w:ascii="Century Gothic" w:hAnsi="Century Gothic" w:cs="Arial"/>
                <w:b/>
                <w:sz w:val="28"/>
                <w:szCs w:val="32"/>
              </w:rPr>
              <w:t>. i</w:t>
            </w:r>
            <w:r w:rsidR="000A4E96" w:rsidRPr="003523AC">
              <w:rPr>
                <w:rFonts w:ascii="Century Gothic" w:hAnsi="Century Gothic" w:cs="Arial"/>
                <w:b/>
                <w:sz w:val="28"/>
                <w:szCs w:val="32"/>
              </w:rPr>
              <w:t xml:space="preserve"> </w:t>
            </w:r>
            <w:r>
              <w:rPr>
                <w:rFonts w:ascii="Century Gothic" w:hAnsi="Century Gothic" w:cs="Arial"/>
                <w:b/>
                <w:sz w:val="28"/>
                <w:szCs w:val="32"/>
              </w:rPr>
              <w:t>22</w:t>
            </w:r>
            <w:r w:rsidR="000A4E96">
              <w:rPr>
                <w:rFonts w:ascii="Century Gothic" w:hAnsi="Century Gothic" w:cs="Arial"/>
                <w:b/>
                <w:sz w:val="28"/>
                <w:szCs w:val="32"/>
              </w:rPr>
              <w:t>. veljače 2017</w:t>
            </w:r>
            <w:r w:rsidR="000A4E96" w:rsidRPr="003523AC">
              <w:rPr>
                <w:rFonts w:ascii="Century Gothic" w:hAnsi="Century Gothic" w:cs="Arial"/>
                <w:b/>
                <w:sz w:val="28"/>
                <w:szCs w:val="32"/>
              </w:rPr>
              <w:t>.</w:t>
            </w:r>
            <w:r w:rsidR="000A4E96">
              <w:rPr>
                <w:rFonts w:ascii="Century Gothic" w:hAnsi="Century Gothic" w:cs="Arial"/>
                <w:b/>
                <w:sz w:val="28"/>
                <w:szCs w:val="32"/>
              </w:rPr>
              <w:t xml:space="preserve"> god.</w:t>
            </w:r>
          </w:p>
          <w:p w:rsidR="000A4E96" w:rsidRPr="003523AC" w:rsidRDefault="000A4E96" w:rsidP="000A4E96">
            <w:pPr>
              <w:pStyle w:val="NormalWeb"/>
              <w:spacing w:before="0" w:beforeAutospacing="0" w:after="120" w:afterAutospacing="0"/>
              <w:rPr>
                <w:rFonts w:ascii="Century Gothic" w:hAnsi="Century Gothic" w:cs="Arial"/>
                <w:b/>
                <w:bCs/>
                <w:sz w:val="24"/>
                <w:szCs w:val="28"/>
              </w:rPr>
            </w:pPr>
          </w:p>
          <w:p w:rsidR="000A4E96" w:rsidRPr="00C539AD" w:rsidRDefault="00212597" w:rsidP="000A4E96">
            <w:pPr>
              <w:pStyle w:val="NormalWeb"/>
              <w:spacing w:before="0" w:beforeAutospacing="0" w:after="0" w:afterAutospacing="0"/>
              <w:jc w:val="center"/>
              <w:rPr>
                <w:rFonts w:ascii="Century Gothic" w:hAnsi="Century Gothic" w:cs="Arial"/>
                <w:b/>
                <w:sz w:val="24"/>
                <w:szCs w:val="24"/>
              </w:rPr>
            </w:pPr>
            <w:r>
              <w:rPr>
                <w:rFonts w:ascii="Century Gothic" w:hAnsi="Century Gothic" w:cs="Arial"/>
                <w:b/>
                <w:sz w:val="24"/>
                <w:szCs w:val="24"/>
                <w:u w:val="single"/>
              </w:rPr>
              <w:t>Utorak, 21</w:t>
            </w:r>
            <w:r w:rsidR="000A4E96" w:rsidRPr="00C539AD">
              <w:rPr>
                <w:rFonts w:ascii="Century Gothic" w:hAnsi="Century Gothic" w:cs="Arial"/>
                <w:b/>
                <w:sz w:val="24"/>
                <w:szCs w:val="24"/>
                <w:u w:val="single"/>
              </w:rPr>
              <w:t xml:space="preserve">. veljače 2017. – </w:t>
            </w:r>
          </w:p>
          <w:p w:rsidR="000A4E96" w:rsidRDefault="000A4E96" w:rsidP="000A4E96">
            <w:pPr>
              <w:pStyle w:val="NormalWeb"/>
              <w:spacing w:before="0" w:beforeAutospacing="0"/>
              <w:jc w:val="center"/>
              <w:rPr>
                <w:rFonts w:ascii="Century Gothic" w:hAnsi="Century Gothic" w:cs="Arial"/>
                <w:b/>
                <w:bCs/>
                <w:sz w:val="24"/>
                <w:szCs w:val="28"/>
              </w:rPr>
            </w:pPr>
            <w:r>
              <w:rPr>
                <w:rFonts w:ascii="Century Gothic" w:hAnsi="Century Gothic" w:cs="Arial"/>
                <w:b/>
                <w:bCs/>
                <w:sz w:val="24"/>
                <w:szCs w:val="28"/>
              </w:rPr>
              <w:t xml:space="preserve">     </w:t>
            </w:r>
          </w:p>
          <w:p w:rsidR="000A4E96" w:rsidRPr="00C539AD" w:rsidRDefault="00212597" w:rsidP="000A4E96">
            <w:pPr>
              <w:pStyle w:val="NormalWeb"/>
              <w:spacing w:before="0" w:beforeAutospacing="0" w:after="0" w:afterAutospacing="0"/>
              <w:jc w:val="center"/>
              <w:rPr>
                <w:rFonts w:ascii="Century Gothic" w:hAnsi="Century Gothic" w:cs="Arial"/>
                <w:b/>
                <w:sz w:val="24"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 w:val="24"/>
                <w:szCs w:val="24"/>
                <w:u w:val="single"/>
              </w:rPr>
              <w:t>Srijeda, 22</w:t>
            </w:r>
            <w:r w:rsidR="000A4E96" w:rsidRPr="00C539AD">
              <w:rPr>
                <w:rFonts w:ascii="Century Gothic" w:hAnsi="Century Gothic" w:cs="Arial"/>
                <w:b/>
                <w:bCs/>
                <w:sz w:val="24"/>
                <w:szCs w:val="24"/>
                <w:u w:val="single"/>
              </w:rPr>
              <w:t xml:space="preserve">. veljače 2017. </w:t>
            </w:r>
            <w:r w:rsidR="000A4E96" w:rsidRPr="00C539AD">
              <w:rPr>
                <w:rFonts w:ascii="Century Gothic" w:hAnsi="Century Gothic" w:cs="Arial"/>
                <w:b/>
                <w:sz w:val="24"/>
                <w:szCs w:val="24"/>
                <w:u w:val="single"/>
              </w:rPr>
              <w:t xml:space="preserve">– </w:t>
            </w:r>
          </w:p>
          <w:p w:rsidR="000A4E96" w:rsidRDefault="000A4E96" w:rsidP="000A4E96">
            <w:pPr>
              <w:pStyle w:val="NormalWeb"/>
              <w:spacing w:before="0" w:beforeAutospacing="0"/>
              <w:jc w:val="center"/>
              <w:rPr>
                <w:rFonts w:ascii="Century Gothic" w:hAnsi="Century Gothic" w:cs="Arial"/>
                <w:b/>
                <w:sz w:val="24"/>
                <w:szCs w:val="28"/>
              </w:rPr>
            </w:pPr>
          </w:p>
          <w:p w:rsidR="000A4E96" w:rsidRPr="003523AC" w:rsidRDefault="000A4E96" w:rsidP="000A4E96">
            <w:pPr>
              <w:ind w:right="99"/>
              <w:rPr>
                <w:rFonts w:ascii="Century Gothic" w:hAnsi="Century Gothic" w:cs="Arial"/>
                <w:szCs w:val="28"/>
                <w:u w:val="single"/>
              </w:rPr>
            </w:pPr>
          </w:p>
          <w:p w:rsidR="000A4E96" w:rsidRDefault="000A4E96" w:rsidP="000A4E96">
            <w:pPr>
              <w:ind w:left="164" w:right="142"/>
              <w:jc w:val="both"/>
              <w:rPr>
                <w:rFonts w:ascii="Century Gothic" w:hAnsi="Century Gothic" w:cs="Arial"/>
                <w:sz w:val="21"/>
                <w:szCs w:val="22"/>
              </w:rPr>
            </w:pPr>
            <w:r w:rsidRPr="003523AC">
              <w:rPr>
                <w:rFonts w:ascii="Century Gothic" w:hAnsi="Century Gothic" w:cs="Arial"/>
                <w:sz w:val="21"/>
                <w:szCs w:val="22"/>
              </w:rPr>
              <w:t xml:space="preserve">Seminar je prvenstveno namijenjen potencijalnim i registriranim </w:t>
            </w:r>
          </w:p>
          <w:p w:rsidR="000A4E96" w:rsidRPr="003523AC" w:rsidRDefault="000A4E96" w:rsidP="000A4E96">
            <w:pPr>
              <w:ind w:left="164" w:right="142"/>
              <w:jc w:val="both"/>
              <w:rPr>
                <w:rFonts w:ascii="Century Gothic" w:hAnsi="Century Gothic" w:cs="Arial"/>
                <w:sz w:val="21"/>
                <w:szCs w:val="22"/>
              </w:rPr>
            </w:pPr>
            <w:r w:rsidRPr="003523AC">
              <w:rPr>
                <w:rFonts w:ascii="Century Gothic" w:hAnsi="Century Gothic" w:cs="Arial"/>
                <w:sz w:val="21"/>
                <w:szCs w:val="22"/>
              </w:rPr>
              <w:t xml:space="preserve">OPG-ima, turističkim seljačkim gospodarstvima i poduzetnicima u ruralnim područjima i ruralnom turizmu te svima onima koji rade na području ruralnog turizma (jedinice područne i lokalne samouprave, turističke zajednice, </w:t>
            </w:r>
            <w:r>
              <w:rPr>
                <w:rFonts w:ascii="Century Gothic" w:hAnsi="Century Gothic" w:cs="Arial"/>
                <w:sz w:val="21"/>
                <w:szCs w:val="22"/>
              </w:rPr>
              <w:t xml:space="preserve">LAG-ovi, </w:t>
            </w:r>
            <w:r w:rsidRPr="003523AC">
              <w:rPr>
                <w:rFonts w:ascii="Century Gothic" w:hAnsi="Century Gothic" w:cs="Arial"/>
                <w:sz w:val="21"/>
                <w:szCs w:val="22"/>
              </w:rPr>
              <w:t>komore, udruge, zadruge, tvrtke, savjetodavna služba i ostali zainteresirani).</w:t>
            </w:r>
          </w:p>
          <w:p w:rsidR="000A4E96" w:rsidRPr="003523AC" w:rsidRDefault="000A4E96" w:rsidP="000A4E96">
            <w:pPr>
              <w:ind w:left="164" w:right="142"/>
              <w:jc w:val="center"/>
              <w:rPr>
                <w:rFonts w:ascii="Century Gothic" w:hAnsi="Century Gothic" w:cs="Arial"/>
                <w:sz w:val="21"/>
                <w:szCs w:val="22"/>
              </w:rPr>
            </w:pPr>
          </w:p>
          <w:p w:rsidR="000A4E96" w:rsidRDefault="000A4E96" w:rsidP="000A4E96">
            <w:pPr>
              <w:ind w:left="11"/>
              <w:jc w:val="center"/>
              <w:rPr>
                <w:rFonts w:ascii="Century Gothic" w:hAnsi="Century Gothic" w:cs="Arial"/>
                <w:sz w:val="21"/>
                <w:szCs w:val="22"/>
              </w:rPr>
            </w:pPr>
          </w:p>
          <w:p w:rsidR="000A4E96" w:rsidRPr="003523AC" w:rsidRDefault="000A4E96" w:rsidP="000A4E96">
            <w:pPr>
              <w:ind w:left="11"/>
              <w:jc w:val="center"/>
              <w:rPr>
                <w:rFonts w:ascii="Century Gothic" w:hAnsi="Century Gothic" w:cs="Arial"/>
                <w:b/>
                <w:sz w:val="21"/>
                <w:szCs w:val="22"/>
              </w:rPr>
            </w:pPr>
            <w:r w:rsidRPr="003523AC">
              <w:rPr>
                <w:rFonts w:ascii="Century Gothic" w:hAnsi="Century Gothic" w:cs="Arial"/>
                <w:b/>
                <w:sz w:val="21"/>
                <w:szCs w:val="22"/>
              </w:rPr>
              <w:t>Pozivamo Va</w:t>
            </w:r>
            <w:r>
              <w:rPr>
                <w:rFonts w:ascii="Century Gothic" w:hAnsi="Century Gothic" w:cs="Arial"/>
                <w:b/>
                <w:sz w:val="21"/>
                <w:szCs w:val="22"/>
              </w:rPr>
              <w:t>s da sudjelujete na Seminaru i da</w:t>
            </w:r>
            <w:r w:rsidRPr="003523AC">
              <w:rPr>
                <w:rFonts w:ascii="Century Gothic" w:hAnsi="Century Gothic" w:cs="Arial"/>
                <w:b/>
                <w:sz w:val="21"/>
                <w:szCs w:val="22"/>
              </w:rPr>
              <w:t xml:space="preserve"> svoje sudjelovanje potvrdite slanjem prijavnog obrasca do </w:t>
            </w:r>
            <w:r w:rsidR="00212597">
              <w:rPr>
                <w:rFonts w:ascii="Century Gothic" w:hAnsi="Century Gothic" w:cs="Arial"/>
                <w:b/>
                <w:sz w:val="21"/>
                <w:szCs w:val="22"/>
                <w:u w:val="single"/>
              </w:rPr>
              <w:t>ponedjeljka, 20</w:t>
            </w:r>
            <w:r>
              <w:rPr>
                <w:rFonts w:ascii="Century Gothic" w:hAnsi="Century Gothic" w:cs="Arial"/>
                <w:b/>
                <w:sz w:val="21"/>
                <w:szCs w:val="22"/>
                <w:u w:val="single"/>
              </w:rPr>
              <w:t>. veljače</w:t>
            </w:r>
            <w:r w:rsidRPr="005550EF">
              <w:rPr>
                <w:rFonts w:ascii="Century Gothic" w:hAnsi="Century Gothic" w:cs="Arial"/>
                <w:b/>
                <w:sz w:val="21"/>
                <w:szCs w:val="22"/>
                <w:u w:val="single"/>
              </w:rPr>
              <w:t xml:space="preserve"> 2016</w:t>
            </w:r>
            <w:r w:rsidRPr="003523AC">
              <w:rPr>
                <w:rFonts w:ascii="Century Gothic" w:hAnsi="Century Gothic" w:cs="Arial"/>
                <w:b/>
                <w:sz w:val="21"/>
                <w:szCs w:val="22"/>
              </w:rPr>
              <w:t>. na e-mail:</w:t>
            </w:r>
          </w:p>
          <w:p w:rsidR="000A4E96" w:rsidRPr="003523AC" w:rsidRDefault="000A4E96" w:rsidP="000A4E96">
            <w:pPr>
              <w:ind w:right="99"/>
              <w:jc w:val="center"/>
              <w:rPr>
                <w:rFonts w:ascii="Century Gothic" w:hAnsi="Century Gothic" w:cs="Arial"/>
                <w:b/>
                <w:sz w:val="21"/>
                <w:szCs w:val="22"/>
              </w:rPr>
            </w:pPr>
          </w:p>
          <w:p w:rsidR="000A4E96" w:rsidRPr="003523AC" w:rsidRDefault="000A4E96" w:rsidP="000A4E96">
            <w:pPr>
              <w:ind w:right="99"/>
              <w:jc w:val="center"/>
              <w:rPr>
                <w:rFonts w:ascii="Century Gothic" w:hAnsi="Century Gothic" w:cs="Arial"/>
                <w:sz w:val="21"/>
                <w:szCs w:val="22"/>
              </w:rPr>
            </w:pPr>
            <w:r w:rsidRPr="000A4E96">
              <w:rPr>
                <w:rFonts w:ascii="Century Gothic" w:hAnsi="Century Gothic" w:cs="Arial"/>
                <w:b/>
                <w:color w:val="4F6228" w:themeColor="accent3" w:themeShade="80"/>
                <w:sz w:val="21"/>
                <w:szCs w:val="22"/>
              </w:rPr>
              <w:t>info@klubselo.hr i</w:t>
            </w:r>
            <w:r w:rsidRPr="000A4E96">
              <w:rPr>
                <w:rFonts w:ascii="Century Gothic" w:hAnsi="Century Gothic" w:cs="Arial"/>
                <w:b/>
                <w:sz w:val="21"/>
                <w:szCs w:val="22"/>
              </w:rPr>
              <w:t xml:space="preserve"> </w:t>
            </w:r>
            <w:r w:rsidRPr="00D4328B">
              <w:rPr>
                <w:rFonts w:ascii="Century Gothic" w:hAnsi="Century Gothic" w:cs="Arial"/>
                <w:b/>
                <w:color w:val="4F6228"/>
                <w:sz w:val="21"/>
                <w:szCs w:val="22"/>
              </w:rPr>
              <w:t>info@ekoetnogrupa.hr</w:t>
            </w:r>
            <w:r w:rsidRPr="003523AC">
              <w:rPr>
                <w:rFonts w:ascii="Century Gothic" w:hAnsi="Century Gothic" w:cs="Arial"/>
                <w:b/>
                <w:sz w:val="21"/>
                <w:szCs w:val="22"/>
              </w:rPr>
              <w:t xml:space="preserve"> ili fax. 01/2314184</w:t>
            </w:r>
          </w:p>
          <w:p w:rsidR="000A4E96" w:rsidRPr="003523AC" w:rsidRDefault="000A4E96" w:rsidP="000A4E96">
            <w:pPr>
              <w:ind w:right="99"/>
              <w:rPr>
                <w:rFonts w:ascii="Century Gothic" w:hAnsi="Century Gothic" w:cs="Arial"/>
                <w:sz w:val="21"/>
                <w:szCs w:val="22"/>
              </w:rPr>
            </w:pPr>
          </w:p>
          <w:p w:rsidR="000A4E96" w:rsidRPr="003523AC" w:rsidRDefault="000A4E96" w:rsidP="000A4E96">
            <w:pPr>
              <w:ind w:right="99"/>
              <w:jc w:val="center"/>
              <w:rPr>
                <w:rFonts w:ascii="Century Gothic" w:hAnsi="Century Gothic" w:cs="Arial"/>
                <w:sz w:val="21"/>
                <w:szCs w:val="22"/>
              </w:rPr>
            </w:pPr>
            <w:r w:rsidRPr="003523AC">
              <w:rPr>
                <w:rFonts w:ascii="Century Gothic" w:hAnsi="Century Gothic" w:cs="Arial"/>
                <w:sz w:val="21"/>
                <w:szCs w:val="22"/>
              </w:rPr>
              <w:t>Seminar je za sve sudionike besplatan, a polaznici će</w:t>
            </w:r>
          </w:p>
          <w:p w:rsidR="000A4E96" w:rsidRPr="003523AC" w:rsidRDefault="000A4E96" w:rsidP="000A4E96">
            <w:pPr>
              <w:ind w:right="99"/>
              <w:jc w:val="center"/>
              <w:rPr>
                <w:rFonts w:ascii="Century Gothic" w:hAnsi="Century Gothic" w:cs="Arial"/>
                <w:sz w:val="21"/>
                <w:szCs w:val="22"/>
              </w:rPr>
            </w:pPr>
            <w:r w:rsidRPr="003523AC">
              <w:rPr>
                <w:rFonts w:ascii="Century Gothic" w:hAnsi="Century Gothic" w:cs="Arial"/>
                <w:sz w:val="21"/>
                <w:szCs w:val="22"/>
              </w:rPr>
              <w:t xml:space="preserve"> dobiti Uvjerenje o sudjelovanju na seminaru.</w:t>
            </w:r>
          </w:p>
          <w:p w:rsidR="000A4E96" w:rsidRDefault="000A4E96" w:rsidP="000A4E96">
            <w:pPr>
              <w:ind w:right="99"/>
              <w:rPr>
                <w:rFonts w:ascii="Century Gothic" w:hAnsi="Century Gothic" w:cs="Arial"/>
                <w:sz w:val="18"/>
                <w:szCs w:val="20"/>
              </w:rPr>
            </w:pPr>
          </w:p>
          <w:p w:rsidR="000A4E96" w:rsidRDefault="000A4E96" w:rsidP="000A4E96">
            <w:pPr>
              <w:ind w:right="99"/>
              <w:rPr>
                <w:rFonts w:ascii="Century Gothic" w:hAnsi="Century Gothic" w:cs="Arial"/>
                <w:sz w:val="18"/>
                <w:szCs w:val="20"/>
              </w:rPr>
            </w:pPr>
          </w:p>
          <w:p w:rsidR="000A4E96" w:rsidRDefault="000A4E96" w:rsidP="000A4E96">
            <w:pPr>
              <w:ind w:right="567"/>
              <w:jc w:val="right"/>
              <w:rPr>
                <w:rFonts w:ascii="Century Gothic" w:hAnsi="Century Gothic" w:cs="Arial"/>
                <w:sz w:val="21"/>
                <w:szCs w:val="22"/>
              </w:rPr>
            </w:pPr>
            <w:r>
              <w:rPr>
                <w:rFonts w:ascii="Century Gothic" w:hAnsi="Century Gothic" w:cs="Arial"/>
                <w:sz w:val="21"/>
                <w:szCs w:val="22"/>
              </w:rPr>
              <w:t xml:space="preserve">   </w:t>
            </w:r>
            <w:r w:rsidRPr="003523AC">
              <w:rPr>
                <w:rFonts w:ascii="Century Gothic" w:hAnsi="Century Gothic" w:cs="Arial"/>
                <w:sz w:val="21"/>
                <w:szCs w:val="22"/>
              </w:rPr>
              <w:t>S poštovanjem,</w:t>
            </w:r>
          </w:p>
          <w:p w:rsidR="000A4E96" w:rsidRDefault="000A4E96" w:rsidP="000A4E96">
            <w:pPr>
              <w:ind w:right="567"/>
              <w:jc w:val="right"/>
              <w:rPr>
                <w:rFonts w:ascii="Century Gothic" w:hAnsi="Century Gothic" w:cs="Arial"/>
                <w:sz w:val="22"/>
                <w:szCs w:val="22"/>
              </w:rPr>
            </w:pPr>
            <w:r w:rsidRPr="003523AC">
              <w:rPr>
                <w:rFonts w:ascii="Century Gothic" w:hAnsi="Century Gothic" w:cs="Arial"/>
                <w:sz w:val="22"/>
                <w:szCs w:val="22"/>
              </w:rPr>
              <w:t>Predsjednica uprave</w:t>
            </w:r>
            <w:r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</w:p>
          <w:p w:rsidR="000A4E96" w:rsidRPr="003523AC" w:rsidRDefault="000A4E96" w:rsidP="000A4E96">
            <w:pPr>
              <w:ind w:right="567"/>
              <w:jc w:val="right"/>
              <w:rPr>
                <w:rFonts w:ascii="Century Gothic" w:hAnsi="Century Gothic" w:cs="Arial"/>
                <w:sz w:val="22"/>
                <w:szCs w:val="22"/>
              </w:rPr>
            </w:pPr>
            <w:r w:rsidRPr="003523AC">
              <w:rPr>
                <w:rFonts w:ascii="Century Gothic" w:hAnsi="Century Gothic" w:cs="Arial"/>
                <w:sz w:val="22"/>
                <w:szCs w:val="22"/>
              </w:rPr>
              <w:t>mr.sc. Dijana Katica</w:t>
            </w:r>
          </w:p>
          <w:p w:rsidR="000A4E96" w:rsidRPr="003523AC" w:rsidRDefault="000A4E96" w:rsidP="000A4E96">
            <w:pPr>
              <w:ind w:right="99"/>
              <w:jc w:val="right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/>
                <w:noProof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align>left</wp:align>
                  </wp:positionH>
                  <wp:positionV relativeFrom="paragraph">
                    <wp:posOffset>8565515</wp:posOffset>
                  </wp:positionV>
                  <wp:extent cx="2428240" cy="1259840"/>
                  <wp:effectExtent l="19050" t="0" r="0" b="0"/>
                  <wp:wrapNone/>
                  <wp:docPr id="20" name="Picture 56" descr="Screen Shot 2015-11-09 at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Screen Shot 2015-11-09 at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8240" cy="12598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Century Gothic" w:hAnsi="Century Gothic" w:cs="Arial"/>
                <w:sz w:val="21"/>
                <w:szCs w:val="22"/>
              </w:rPr>
              <w:t xml:space="preserve">      </w:t>
            </w:r>
            <w:r>
              <w:rPr>
                <w:noProof/>
              </w:rPr>
              <w:drawing>
                <wp:inline distT="0" distB="0" distL="0" distR="0">
                  <wp:extent cx="1571625" cy="838200"/>
                  <wp:effectExtent l="19050" t="0" r="9525" b="0"/>
                  <wp:docPr id="21" name="Picture 8" descr="feg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feg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1625" cy="83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523AC" w:rsidRPr="003523AC" w:rsidRDefault="003523AC" w:rsidP="006D35D0">
      <w:pPr>
        <w:jc w:val="both"/>
        <w:rPr>
          <w:rFonts w:ascii="Century Gothic" w:hAnsi="Century Gothic"/>
        </w:rPr>
      </w:pPr>
    </w:p>
    <w:sectPr w:rsidR="003523AC" w:rsidRPr="003523AC" w:rsidSect="008C1EE5">
      <w:headerReference w:type="default" r:id="rId18"/>
      <w:footerReference w:type="even" r:id="rId19"/>
      <w:footerReference w:type="first" r:id="rId20"/>
      <w:pgSz w:w="11906" w:h="16838"/>
      <w:pgMar w:top="1134" w:right="312" w:bottom="142" w:left="312" w:header="0" w:footer="0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439C3" w:rsidRDefault="00F439C3">
      <w:r>
        <w:separator/>
      </w:r>
    </w:p>
  </w:endnote>
  <w:endnote w:type="continuationSeparator" w:id="0">
    <w:p w:rsidR="00F439C3" w:rsidRDefault="00F439C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16A32" w:rsidRDefault="00615C82" w:rsidP="00E61C3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616A3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16A32" w:rsidRDefault="00616A32" w:rsidP="00E61C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16A32" w:rsidRPr="00357B23" w:rsidRDefault="00616A32" w:rsidP="00357B23">
    <w:pPr>
      <w:pStyle w:val="Footer"/>
      <w:rPr>
        <w:szCs w:val="18"/>
      </w:rPr>
    </w:pPr>
    <w:r w:rsidRPr="00357B23">
      <w:rPr>
        <w:szCs w:val="16"/>
      </w:rP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439C3" w:rsidRDefault="00F439C3">
      <w:r>
        <w:separator/>
      </w:r>
    </w:p>
  </w:footnote>
  <w:footnote w:type="continuationSeparator" w:id="0">
    <w:p w:rsidR="00F439C3" w:rsidRDefault="00F439C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D35D0" w:rsidRDefault="006D35D0">
    <w:pPr>
      <w:pStyle w:val="Header"/>
    </w:pPr>
  </w:p>
  <w:p w:rsidR="008C1EE5" w:rsidRDefault="008C1EE5">
    <w:pPr>
      <w:pStyle w:val="Header"/>
    </w:pPr>
  </w:p>
  <w:p w:rsidR="006D35D0" w:rsidRDefault="006D35D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9pt;height:9pt" o:bullet="t">
        <v:imagedata r:id="rId1" o:title="BD14832_"/>
      </v:shape>
    </w:pict>
  </w:numPicBullet>
  <w:abstractNum w:abstractNumId="0">
    <w:nsid w:val="FFFFFF1D"/>
    <w:multiLevelType w:val="multilevel"/>
    <w:tmpl w:val="E256AF5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6B72526"/>
    <w:multiLevelType w:val="hybridMultilevel"/>
    <w:tmpl w:val="FAB6D15E"/>
    <w:lvl w:ilvl="0" w:tplc="D35881FC">
      <w:start w:val="1"/>
      <w:numFmt w:val="bullet"/>
      <w:lvlText w:val=""/>
      <w:lvlPicBulletId w:val="0"/>
      <w:lvlJc w:val="left"/>
      <w:pPr>
        <w:tabs>
          <w:tab w:val="num" w:pos="284"/>
        </w:tabs>
        <w:ind w:left="568" w:hanging="284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">
    <w:nsid w:val="75731E26"/>
    <w:multiLevelType w:val="hybridMultilevel"/>
    <w:tmpl w:val="5F269A0C"/>
    <w:lvl w:ilvl="0" w:tplc="E000FCEA">
      <w:start w:val="1"/>
      <w:numFmt w:val="decimalZero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stylePaneFormatFilter w:val="3F0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AzNTMzNjG0tLQwMTBR0lEKTi0uzszPAykwrQUAjoobuiwAAAA="/>
  </w:docVars>
  <w:rsids>
    <w:rsidRoot w:val="00E61C3A"/>
    <w:rsid w:val="000031C7"/>
    <w:rsid w:val="00006B04"/>
    <w:rsid w:val="0001060D"/>
    <w:rsid w:val="00011C3C"/>
    <w:rsid w:val="0001323A"/>
    <w:rsid w:val="000201A0"/>
    <w:rsid w:val="0002104B"/>
    <w:rsid w:val="0002156D"/>
    <w:rsid w:val="00027E65"/>
    <w:rsid w:val="00032A87"/>
    <w:rsid w:val="00032AE7"/>
    <w:rsid w:val="00046FD6"/>
    <w:rsid w:val="00047743"/>
    <w:rsid w:val="00047C16"/>
    <w:rsid w:val="00050EE8"/>
    <w:rsid w:val="000510C7"/>
    <w:rsid w:val="00061586"/>
    <w:rsid w:val="00066A1A"/>
    <w:rsid w:val="00066C44"/>
    <w:rsid w:val="000735B3"/>
    <w:rsid w:val="000751C9"/>
    <w:rsid w:val="00076ACD"/>
    <w:rsid w:val="00080138"/>
    <w:rsid w:val="00082BBE"/>
    <w:rsid w:val="00083676"/>
    <w:rsid w:val="00083EBB"/>
    <w:rsid w:val="00097802"/>
    <w:rsid w:val="000A4E96"/>
    <w:rsid w:val="000A6CD4"/>
    <w:rsid w:val="000B62FC"/>
    <w:rsid w:val="000B7AE9"/>
    <w:rsid w:val="000C2700"/>
    <w:rsid w:val="000E3DA0"/>
    <w:rsid w:val="000E614E"/>
    <w:rsid w:val="000F18CA"/>
    <w:rsid w:val="000F1CE1"/>
    <w:rsid w:val="0010520E"/>
    <w:rsid w:val="001062FB"/>
    <w:rsid w:val="001065F1"/>
    <w:rsid w:val="001156CD"/>
    <w:rsid w:val="001215F5"/>
    <w:rsid w:val="00122E1C"/>
    <w:rsid w:val="0013105F"/>
    <w:rsid w:val="001369AB"/>
    <w:rsid w:val="00141884"/>
    <w:rsid w:val="00146185"/>
    <w:rsid w:val="00152E26"/>
    <w:rsid w:val="00155766"/>
    <w:rsid w:val="00160F65"/>
    <w:rsid w:val="0016122D"/>
    <w:rsid w:val="00163D99"/>
    <w:rsid w:val="00164595"/>
    <w:rsid w:val="001717E8"/>
    <w:rsid w:val="00172FB1"/>
    <w:rsid w:val="00195462"/>
    <w:rsid w:val="001A1631"/>
    <w:rsid w:val="001C4A4D"/>
    <w:rsid w:val="001C62B8"/>
    <w:rsid w:val="001C6637"/>
    <w:rsid w:val="001C7373"/>
    <w:rsid w:val="001D344D"/>
    <w:rsid w:val="001D3761"/>
    <w:rsid w:val="001F3571"/>
    <w:rsid w:val="001F50CD"/>
    <w:rsid w:val="00205516"/>
    <w:rsid w:val="00206E8E"/>
    <w:rsid w:val="002109DA"/>
    <w:rsid w:val="00212597"/>
    <w:rsid w:val="00213ECF"/>
    <w:rsid w:val="00220BC0"/>
    <w:rsid w:val="002225F4"/>
    <w:rsid w:val="00223B09"/>
    <w:rsid w:val="00224B3E"/>
    <w:rsid w:val="0023443C"/>
    <w:rsid w:val="00241C70"/>
    <w:rsid w:val="002442FD"/>
    <w:rsid w:val="0024586C"/>
    <w:rsid w:val="00255F98"/>
    <w:rsid w:val="00257458"/>
    <w:rsid w:val="00272EEE"/>
    <w:rsid w:val="00274098"/>
    <w:rsid w:val="00282010"/>
    <w:rsid w:val="0028577D"/>
    <w:rsid w:val="00285863"/>
    <w:rsid w:val="00294316"/>
    <w:rsid w:val="002958F9"/>
    <w:rsid w:val="002A1086"/>
    <w:rsid w:val="002B1F29"/>
    <w:rsid w:val="002B5CA6"/>
    <w:rsid w:val="002C26A9"/>
    <w:rsid w:val="002C4F71"/>
    <w:rsid w:val="002C5834"/>
    <w:rsid w:val="002D0F10"/>
    <w:rsid w:val="002D33F8"/>
    <w:rsid w:val="002D3E8E"/>
    <w:rsid w:val="002D444A"/>
    <w:rsid w:val="002D5435"/>
    <w:rsid w:val="002E132B"/>
    <w:rsid w:val="002E43BE"/>
    <w:rsid w:val="002E7514"/>
    <w:rsid w:val="002F47A6"/>
    <w:rsid w:val="002F6B9F"/>
    <w:rsid w:val="00304F67"/>
    <w:rsid w:val="00312F04"/>
    <w:rsid w:val="003134DF"/>
    <w:rsid w:val="003216EE"/>
    <w:rsid w:val="0033069C"/>
    <w:rsid w:val="00332D50"/>
    <w:rsid w:val="00332F4B"/>
    <w:rsid w:val="003374D6"/>
    <w:rsid w:val="0033798E"/>
    <w:rsid w:val="003434C1"/>
    <w:rsid w:val="00344430"/>
    <w:rsid w:val="0034704F"/>
    <w:rsid w:val="00350108"/>
    <w:rsid w:val="003523AC"/>
    <w:rsid w:val="00355347"/>
    <w:rsid w:val="00357B23"/>
    <w:rsid w:val="0036048D"/>
    <w:rsid w:val="00367CFF"/>
    <w:rsid w:val="0038264A"/>
    <w:rsid w:val="00386333"/>
    <w:rsid w:val="00395E03"/>
    <w:rsid w:val="003A235D"/>
    <w:rsid w:val="003B1C94"/>
    <w:rsid w:val="003E432A"/>
    <w:rsid w:val="003E515A"/>
    <w:rsid w:val="003E58AA"/>
    <w:rsid w:val="003F4C2A"/>
    <w:rsid w:val="00401262"/>
    <w:rsid w:val="0041517C"/>
    <w:rsid w:val="00415F5B"/>
    <w:rsid w:val="00425FB3"/>
    <w:rsid w:val="00431532"/>
    <w:rsid w:val="004321E1"/>
    <w:rsid w:val="00435CA2"/>
    <w:rsid w:val="00441467"/>
    <w:rsid w:val="00442778"/>
    <w:rsid w:val="0044470A"/>
    <w:rsid w:val="00445AAB"/>
    <w:rsid w:val="00446EF2"/>
    <w:rsid w:val="004514F0"/>
    <w:rsid w:val="00452402"/>
    <w:rsid w:val="00462596"/>
    <w:rsid w:val="00462619"/>
    <w:rsid w:val="0046762F"/>
    <w:rsid w:val="004746A5"/>
    <w:rsid w:val="00477E20"/>
    <w:rsid w:val="00492EF4"/>
    <w:rsid w:val="004A1A39"/>
    <w:rsid w:val="004B046F"/>
    <w:rsid w:val="004B4442"/>
    <w:rsid w:val="004C484C"/>
    <w:rsid w:val="004D2CC9"/>
    <w:rsid w:val="004E1F40"/>
    <w:rsid w:val="004E497F"/>
    <w:rsid w:val="004E75C3"/>
    <w:rsid w:val="004F30FD"/>
    <w:rsid w:val="004F68C0"/>
    <w:rsid w:val="00506783"/>
    <w:rsid w:val="00512BF1"/>
    <w:rsid w:val="005174CA"/>
    <w:rsid w:val="00525D1C"/>
    <w:rsid w:val="005273A3"/>
    <w:rsid w:val="0053269D"/>
    <w:rsid w:val="00535420"/>
    <w:rsid w:val="0054366B"/>
    <w:rsid w:val="00554191"/>
    <w:rsid w:val="005550EF"/>
    <w:rsid w:val="0055727A"/>
    <w:rsid w:val="00557814"/>
    <w:rsid w:val="00557DB7"/>
    <w:rsid w:val="00566462"/>
    <w:rsid w:val="00567E41"/>
    <w:rsid w:val="0058033A"/>
    <w:rsid w:val="00581260"/>
    <w:rsid w:val="00585564"/>
    <w:rsid w:val="00595BD5"/>
    <w:rsid w:val="005A2EAF"/>
    <w:rsid w:val="005A5E31"/>
    <w:rsid w:val="005B34E5"/>
    <w:rsid w:val="005B7366"/>
    <w:rsid w:val="005C44D6"/>
    <w:rsid w:val="005E40EF"/>
    <w:rsid w:val="005E70B0"/>
    <w:rsid w:val="005E73C4"/>
    <w:rsid w:val="005F0BD0"/>
    <w:rsid w:val="00603F47"/>
    <w:rsid w:val="00615C82"/>
    <w:rsid w:val="00616A32"/>
    <w:rsid w:val="006207E1"/>
    <w:rsid w:val="00627077"/>
    <w:rsid w:val="0064124E"/>
    <w:rsid w:val="0064461F"/>
    <w:rsid w:val="00644D3B"/>
    <w:rsid w:val="00647DDD"/>
    <w:rsid w:val="00650B2C"/>
    <w:rsid w:val="00653EE1"/>
    <w:rsid w:val="00660B75"/>
    <w:rsid w:val="006709EB"/>
    <w:rsid w:val="00670EF9"/>
    <w:rsid w:val="00680B1B"/>
    <w:rsid w:val="00682DCA"/>
    <w:rsid w:val="00686A93"/>
    <w:rsid w:val="00695D37"/>
    <w:rsid w:val="00697756"/>
    <w:rsid w:val="006A1300"/>
    <w:rsid w:val="006A1CE9"/>
    <w:rsid w:val="006A2944"/>
    <w:rsid w:val="006C6070"/>
    <w:rsid w:val="006D35D0"/>
    <w:rsid w:val="006E7EB9"/>
    <w:rsid w:val="00716B75"/>
    <w:rsid w:val="007230ED"/>
    <w:rsid w:val="00723AC0"/>
    <w:rsid w:val="00725162"/>
    <w:rsid w:val="00725332"/>
    <w:rsid w:val="0073229B"/>
    <w:rsid w:val="00734930"/>
    <w:rsid w:val="00735A11"/>
    <w:rsid w:val="00740A92"/>
    <w:rsid w:val="00744C72"/>
    <w:rsid w:val="00745B0A"/>
    <w:rsid w:val="0074671F"/>
    <w:rsid w:val="0075358A"/>
    <w:rsid w:val="00757A98"/>
    <w:rsid w:val="0076750E"/>
    <w:rsid w:val="007770A7"/>
    <w:rsid w:val="00777830"/>
    <w:rsid w:val="007824B0"/>
    <w:rsid w:val="00782B0F"/>
    <w:rsid w:val="0078335C"/>
    <w:rsid w:val="00785517"/>
    <w:rsid w:val="007900B4"/>
    <w:rsid w:val="00792940"/>
    <w:rsid w:val="007978D7"/>
    <w:rsid w:val="007B406F"/>
    <w:rsid w:val="007B5F87"/>
    <w:rsid w:val="007B78DE"/>
    <w:rsid w:val="007E3B94"/>
    <w:rsid w:val="007E3F99"/>
    <w:rsid w:val="007E45D3"/>
    <w:rsid w:val="008008CC"/>
    <w:rsid w:val="00800C06"/>
    <w:rsid w:val="00812D8D"/>
    <w:rsid w:val="00823EDA"/>
    <w:rsid w:val="00832992"/>
    <w:rsid w:val="0084368D"/>
    <w:rsid w:val="0084514B"/>
    <w:rsid w:val="00851E12"/>
    <w:rsid w:val="00852C8D"/>
    <w:rsid w:val="00855AE0"/>
    <w:rsid w:val="00865740"/>
    <w:rsid w:val="008670EC"/>
    <w:rsid w:val="00872BA1"/>
    <w:rsid w:val="00884718"/>
    <w:rsid w:val="00884B49"/>
    <w:rsid w:val="0089788A"/>
    <w:rsid w:val="008A5D11"/>
    <w:rsid w:val="008B585D"/>
    <w:rsid w:val="008B66A8"/>
    <w:rsid w:val="008B7D84"/>
    <w:rsid w:val="008C1EE5"/>
    <w:rsid w:val="008C46EE"/>
    <w:rsid w:val="008C6750"/>
    <w:rsid w:val="008D13A5"/>
    <w:rsid w:val="008D607A"/>
    <w:rsid w:val="008F5A63"/>
    <w:rsid w:val="00900A80"/>
    <w:rsid w:val="00904A15"/>
    <w:rsid w:val="00907A41"/>
    <w:rsid w:val="00911044"/>
    <w:rsid w:val="009205AC"/>
    <w:rsid w:val="00920E73"/>
    <w:rsid w:val="0093712E"/>
    <w:rsid w:val="0095434C"/>
    <w:rsid w:val="00960662"/>
    <w:rsid w:val="00964144"/>
    <w:rsid w:val="00964E50"/>
    <w:rsid w:val="00967091"/>
    <w:rsid w:val="00967AC4"/>
    <w:rsid w:val="00971D08"/>
    <w:rsid w:val="00973D3D"/>
    <w:rsid w:val="00973FD8"/>
    <w:rsid w:val="009842C9"/>
    <w:rsid w:val="00992550"/>
    <w:rsid w:val="009A268A"/>
    <w:rsid w:val="009B11CA"/>
    <w:rsid w:val="009B29F8"/>
    <w:rsid w:val="009B31FF"/>
    <w:rsid w:val="009B4E03"/>
    <w:rsid w:val="009C6111"/>
    <w:rsid w:val="009D2459"/>
    <w:rsid w:val="009D33E7"/>
    <w:rsid w:val="009D456C"/>
    <w:rsid w:val="009D54CB"/>
    <w:rsid w:val="009E1137"/>
    <w:rsid w:val="009E2E31"/>
    <w:rsid w:val="009E4633"/>
    <w:rsid w:val="009E6878"/>
    <w:rsid w:val="00A0753A"/>
    <w:rsid w:val="00A0758F"/>
    <w:rsid w:val="00A10B54"/>
    <w:rsid w:val="00A129A6"/>
    <w:rsid w:val="00A1737E"/>
    <w:rsid w:val="00A22730"/>
    <w:rsid w:val="00A24704"/>
    <w:rsid w:val="00A24782"/>
    <w:rsid w:val="00A27663"/>
    <w:rsid w:val="00A36839"/>
    <w:rsid w:val="00A4317C"/>
    <w:rsid w:val="00A53CCD"/>
    <w:rsid w:val="00A55CA8"/>
    <w:rsid w:val="00A60958"/>
    <w:rsid w:val="00A66CAA"/>
    <w:rsid w:val="00A70B53"/>
    <w:rsid w:val="00A7515B"/>
    <w:rsid w:val="00A77196"/>
    <w:rsid w:val="00A8589E"/>
    <w:rsid w:val="00A86B40"/>
    <w:rsid w:val="00A9546C"/>
    <w:rsid w:val="00A97DEE"/>
    <w:rsid w:val="00AA29AD"/>
    <w:rsid w:val="00AB0D8D"/>
    <w:rsid w:val="00AB4E17"/>
    <w:rsid w:val="00AB6634"/>
    <w:rsid w:val="00AB74B0"/>
    <w:rsid w:val="00AC4166"/>
    <w:rsid w:val="00AC5B5E"/>
    <w:rsid w:val="00AF1E1F"/>
    <w:rsid w:val="00B06C99"/>
    <w:rsid w:val="00B12561"/>
    <w:rsid w:val="00B175C8"/>
    <w:rsid w:val="00B20E37"/>
    <w:rsid w:val="00B21091"/>
    <w:rsid w:val="00B2591D"/>
    <w:rsid w:val="00B301C3"/>
    <w:rsid w:val="00B3401C"/>
    <w:rsid w:val="00B46D3E"/>
    <w:rsid w:val="00B507E8"/>
    <w:rsid w:val="00B52A65"/>
    <w:rsid w:val="00B54AFB"/>
    <w:rsid w:val="00B55C07"/>
    <w:rsid w:val="00B62881"/>
    <w:rsid w:val="00B7538B"/>
    <w:rsid w:val="00B8325E"/>
    <w:rsid w:val="00B8334C"/>
    <w:rsid w:val="00B86E1D"/>
    <w:rsid w:val="00B932EF"/>
    <w:rsid w:val="00BA2B86"/>
    <w:rsid w:val="00BA5DEC"/>
    <w:rsid w:val="00BB0129"/>
    <w:rsid w:val="00BB21E8"/>
    <w:rsid w:val="00BB2E1E"/>
    <w:rsid w:val="00BB508F"/>
    <w:rsid w:val="00BC1825"/>
    <w:rsid w:val="00BC2BDD"/>
    <w:rsid w:val="00BC5FA1"/>
    <w:rsid w:val="00BC618E"/>
    <w:rsid w:val="00BE11B7"/>
    <w:rsid w:val="00BE67AD"/>
    <w:rsid w:val="00BF0C05"/>
    <w:rsid w:val="00BF29ED"/>
    <w:rsid w:val="00C15464"/>
    <w:rsid w:val="00C24425"/>
    <w:rsid w:val="00C345F0"/>
    <w:rsid w:val="00C37EB0"/>
    <w:rsid w:val="00C407CB"/>
    <w:rsid w:val="00C50BB0"/>
    <w:rsid w:val="00C539AD"/>
    <w:rsid w:val="00C54128"/>
    <w:rsid w:val="00C575E4"/>
    <w:rsid w:val="00C63A72"/>
    <w:rsid w:val="00C77A68"/>
    <w:rsid w:val="00C81657"/>
    <w:rsid w:val="00C84B52"/>
    <w:rsid w:val="00CA0EF5"/>
    <w:rsid w:val="00CA27F6"/>
    <w:rsid w:val="00CA2B8D"/>
    <w:rsid w:val="00CA4FF7"/>
    <w:rsid w:val="00CB1801"/>
    <w:rsid w:val="00CC7E11"/>
    <w:rsid w:val="00CE532C"/>
    <w:rsid w:val="00CF0F1C"/>
    <w:rsid w:val="00CF27BB"/>
    <w:rsid w:val="00CF3496"/>
    <w:rsid w:val="00D007D7"/>
    <w:rsid w:val="00D02B1B"/>
    <w:rsid w:val="00D05A9A"/>
    <w:rsid w:val="00D11F4D"/>
    <w:rsid w:val="00D2269A"/>
    <w:rsid w:val="00D4328B"/>
    <w:rsid w:val="00D4655A"/>
    <w:rsid w:val="00D62462"/>
    <w:rsid w:val="00D67483"/>
    <w:rsid w:val="00D67898"/>
    <w:rsid w:val="00D81E00"/>
    <w:rsid w:val="00DA4F65"/>
    <w:rsid w:val="00DA5EAF"/>
    <w:rsid w:val="00DB3035"/>
    <w:rsid w:val="00DC096F"/>
    <w:rsid w:val="00DC0B72"/>
    <w:rsid w:val="00DC116E"/>
    <w:rsid w:val="00DD22AA"/>
    <w:rsid w:val="00DD7E76"/>
    <w:rsid w:val="00DE3C2D"/>
    <w:rsid w:val="00DE3F55"/>
    <w:rsid w:val="00DE5118"/>
    <w:rsid w:val="00DF082E"/>
    <w:rsid w:val="00DF37A3"/>
    <w:rsid w:val="00DF465D"/>
    <w:rsid w:val="00DF74E9"/>
    <w:rsid w:val="00E21B43"/>
    <w:rsid w:val="00E26B05"/>
    <w:rsid w:val="00E328E7"/>
    <w:rsid w:val="00E33A95"/>
    <w:rsid w:val="00E34DAC"/>
    <w:rsid w:val="00E43228"/>
    <w:rsid w:val="00E4634C"/>
    <w:rsid w:val="00E5138B"/>
    <w:rsid w:val="00E5268F"/>
    <w:rsid w:val="00E605DB"/>
    <w:rsid w:val="00E60B8D"/>
    <w:rsid w:val="00E61C3A"/>
    <w:rsid w:val="00E724CE"/>
    <w:rsid w:val="00E80042"/>
    <w:rsid w:val="00E8341C"/>
    <w:rsid w:val="00E846E0"/>
    <w:rsid w:val="00E90930"/>
    <w:rsid w:val="00E9254F"/>
    <w:rsid w:val="00E946C1"/>
    <w:rsid w:val="00E97D93"/>
    <w:rsid w:val="00E97FAD"/>
    <w:rsid w:val="00EA149E"/>
    <w:rsid w:val="00EA7B8D"/>
    <w:rsid w:val="00EB1EDB"/>
    <w:rsid w:val="00EB41B8"/>
    <w:rsid w:val="00EC4CEE"/>
    <w:rsid w:val="00EC5E12"/>
    <w:rsid w:val="00EE0085"/>
    <w:rsid w:val="00EF2D09"/>
    <w:rsid w:val="00EF6155"/>
    <w:rsid w:val="00EF68B9"/>
    <w:rsid w:val="00F03EF0"/>
    <w:rsid w:val="00F131DD"/>
    <w:rsid w:val="00F33F72"/>
    <w:rsid w:val="00F34E6A"/>
    <w:rsid w:val="00F36B4D"/>
    <w:rsid w:val="00F439C3"/>
    <w:rsid w:val="00F646CB"/>
    <w:rsid w:val="00F674B1"/>
    <w:rsid w:val="00F759E1"/>
    <w:rsid w:val="00F82579"/>
    <w:rsid w:val="00F960A8"/>
    <w:rsid w:val="00FA0861"/>
    <w:rsid w:val="00FB4477"/>
    <w:rsid w:val="00FB4A6C"/>
    <w:rsid w:val="00FB638F"/>
    <w:rsid w:val="00FB7ADA"/>
    <w:rsid w:val="00FC02C6"/>
    <w:rsid w:val="00FC2D84"/>
    <w:rsid w:val="00FD04D2"/>
    <w:rsid w:val="00FD0C4B"/>
    <w:rsid w:val="00FD42C7"/>
    <w:rsid w:val="00FE55E9"/>
    <w:rsid w:val="00FE71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61C3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E61C3A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E61C3A"/>
  </w:style>
  <w:style w:type="character" w:styleId="Hyperlink">
    <w:name w:val="Hyperlink"/>
    <w:rsid w:val="00E61C3A"/>
    <w:rPr>
      <w:color w:val="0000FF"/>
      <w:u w:val="single"/>
    </w:rPr>
  </w:style>
  <w:style w:type="paragraph" w:styleId="DocumentMap">
    <w:name w:val="Document Map"/>
    <w:basedOn w:val="Normal"/>
    <w:semiHidden/>
    <w:rsid w:val="0041517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eader">
    <w:name w:val="header"/>
    <w:basedOn w:val="Normal"/>
    <w:rsid w:val="00725162"/>
    <w:pPr>
      <w:tabs>
        <w:tab w:val="center" w:pos="4536"/>
        <w:tab w:val="right" w:pos="9072"/>
      </w:tabs>
    </w:pPr>
  </w:style>
  <w:style w:type="table" w:styleId="TableGrid">
    <w:name w:val="Table Grid"/>
    <w:basedOn w:val="TableNormal"/>
    <w:rsid w:val="00A2766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55AE0"/>
    <w:pPr>
      <w:spacing w:before="100" w:beforeAutospacing="1" w:after="100" w:afterAutospacing="1"/>
    </w:pPr>
    <w:rPr>
      <w:rFonts w:ascii="Trebuchet MS" w:eastAsia="Calibri" w:hAnsi="Trebuchet MS"/>
      <w:sz w:val="16"/>
      <w:szCs w:val="16"/>
    </w:rPr>
  </w:style>
  <w:style w:type="character" w:styleId="Strong">
    <w:name w:val="Strong"/>
    <w:uiPriority w:val="22"/>
    <w:qFormat/>
    <w:rsid w:val="00855AE0"/>
    <w:rPr>
      <w:b/>
      <w:bCs/>
    </w:rPr>
  </w:style>
  <w:style w:type="paragraph" w:styleId="BodyText">
    <w:name w:val="Body Text"/>
    <w:basedOn w:val="Normal"/>
    <w:rsid w:val="00122E1C"/>
    <w:pPr>
      <w:spacing w:after="120"/>
    </w:pPr>
  </w:style>
  <w:style w:type="character" w:styleId="FollowedHyperlink">
    <w:name w:val="FollowedHyperlink"/>
    <w:rsid w:val="007900B4"/>
    <w:rPr>
      <w:color w:val="800080"/>
      <w:u w:val="single"/>
    </w:rPr>
  </w:style>
  <w:style w:type="character" w:customStyle="1" w:styleId="FooterChar">
    <w:name w:val="Footer Char"/>
    <w:link w:val="Footer"/>
    <w:rsid w:val="00FB4477"/>
    <w:rPr>
      <w:sz w:val="24"/>
      <w:szCs w:val="24"/>
    </w:rPr>
  </w:style>
  <w:style w:type="paragraph" w:styleId="BalloonText">
    <w:name w:val="Balloon Text"/>
    <w:basedOn w:val="Normal"/>
    <w:link w:val="BalloonTextChar"/>
    <w:rsid w:val="00920E7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920E73"/>
    <w:rPr>
      <w:rFonts w:ascii="Lucida Grande" w:hAnsi="Lucida Grande" w:cs="Lucida Grande"/>
      <w:sz w:val="18"/>
      <w:szCs w:val="18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85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29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4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mailto:info@klubselo.hr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818A4B1F-06BC-4DDD-8209-256B1C832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vatski Farmer d.d.</Company>
  <LinksUpToDate>false</LinksUpToDate>
  <CharactersWithSpaces>1296</CharactersWithSpaces>
  <SharedDoc>false</SharedDoc>
  <HLinks>
    <vt:vector size="12" baseType="variant">
      <vt:variant>
        <vt:i4>4259940</vt:i4>
      </vt:variant>
      <vt:variant>
        <vt:i4>3</vt:i4>
      </vt:variant>
      <vt:variant>
        <vt:i4>0</vt:i4>
      </vt:variant>
      <vt:variant>
        <vt:i4>5</vt:i4>
      </vt:variant>
      <vt:variant>
        <vt:lpwstr>mailto:info@klubselo.hr</vt:lpwstr>
      </vt:variant>
      <vt:variant>
        <vt:lpwstr/>
      </vt:variant>
      <vt:variant>
        <vt:i4>4259940</vt:i4>
      </vt:variant>
      <vt:variant>
        <vt:i4>0</vt:i4>
      </vt:variant>
      <vt:variant>
        <vt:i4>0</vt:i4>
      </vt:variant>
      <vt:variant>
        <vt:i4>5</vt:i4>
      </vt:variant>
      <vt:variant>
        <vt:lpwstr>mailto:info@klubselo.h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Tomislav</cp:lastModifiedBy>
  <cp:revision>4</cp:revision>
  <cp:lastPrinted>2016-10-13T12:46:00Z</cp:lastPrinted>
  <dcterms:created xsi:type="dcterms:W3CDTF">2017-02-03T14:43:00Z</dcterms:created>
  <dcterms:modified xsi:type="dcterms:W3CDTF">2017-02-08T14:17:00Z</dcterms:modified>
</cp:coreProperties>
</file>